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4B81C" w14:textId="77777777" w:rsidR="00510437" w:rsidRDefault="00510437" w:rsidP="00970D1B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387DEFD" w14:textId="3292A42B" w:rsidR="00F953C1" w:rsidRPr="00E1462F" w:rsidRDefault="007C77A1" w:rsidP="00970D1B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E1462F">
        <w:rPr>
          <w:rFonts w:ascii="Times New Roman" w:eastAsia="Times New Roman" w:hAnsi="Times New Roman" w:cs="Times New Roman"/>
          <w:b/>
          <w:sz w:val="28"/>
          <w:szCs w:val="28"/>
        </w:rPr>
        <w:t>Projekt bakalářské / diplomové práce</w:t>
      </w:r>
    </w:p>
    <w:p w14:paraId="6E82816D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FAC138F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7770A3A" w14:textId="77777777" w:rsidR="00F953C1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Jméno a příjmení studujícího:</w:t>
      </w:r>
    </w:p>
    <w:p w14:paraId="1CD00C2B" w14:textId="77777777" w:rsidR="00331E98" w:rsidRPr="00E1462F" w:rsidRDefault="00331E98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ijní program:</w:t>
      </w:r>
    </w:p>
    <w:p w14:paraId="746F90D4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7141298" w14:textId="607D0596" w:rsidR="00F953C1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Předpokládaný název práce:</w:t>
      </w:r>
    </w:p>
    <w:p w14:paraId="374C2A34" w14:textId="7B304288" w:rsidR="00F30E82" w:rsidRPr="00E1462F" w:rsidRDefault="00F30E82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ředpokládaný název práce v angličtině:</w:t>
      </w:r>
    </w:p>
    <w:p w14:paraId="581A3B8A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16B13C0" w14:textId="4A8ECE62" w:rsidR="00F953C1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Klíčová slova:</w:t>
      </w:r>
    </w:p>
    <w:p w14:paraId="639067D5" w14:textId="082E4302" w:rsidR="00F30E82" w:rsidRPr="00E1462F" w:rsidRDefault="00F30E82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líčová slova v angličtině:</w:t>
      </w:r>
    </w:p>
    <w:p w14:paraId="03E14E79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58C2164" w14:textId="4759A15F" w:rsidR="00F953C1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Vedoucí práce:</w:t>
      </w:r>
    </w:p>
    <w:p w14:paraId="54909081" w14:textId="1FA706AB" w:rsidR="0005703A" w:rsidRPr="00E1462F" w:rsidRDefault="0005703A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703A">
        <w:rPr>
          <w:rFonts w:ascii="Times New Roman" w:eastAsia="Times New Roman" w:hAnsi="Times New Roman" w:cs="Times New Roman"/>
          <w:sz w:val="21"/>
          <w:szCs w:val="21"/>
        </w:rPr>
        <w:t xml:space="preserve">(Poznámka: externisté mohou vést práce pouze po předchozím souhlasu vedoucího </w:t>
      </w:r>
      <w:proofErr w:type="gramStart"/>
      <w:r w:rsidRPr="0005703A">
        <w:rPr>
          <w:rFonts w:ascii="Times New Roman" w:eastAsia="Times New Roman" w:hAnsi="Times New Roman" w:cs="Times New Roman"/>
          <w:sz w:val="21"/>
          <w:szCs w:val="21"/>
        </w:rPr>
        <w:t>katedry</w:t>
      </w:r>
      <w:proofErr w:type="gramEnd"/>
      <w:r w:rsidRPr="0005703A">
        <w:rPr>
          <w:rFonts w:ascii="Times New Roman" w:eastAsia="Times New Roman" w:hAnsi="Times New Roman" w:cs="Times New Roman"/>
          <w:sz w:val="21"/>
          <w:szCs w:val="21"/>
        </w:rPr>
        <w:t xml:space="preserve"> a to jen v těch případech, kdy se student/</w:t>
      </w:r>
      <w:proofErr w:type="spellStart"/>
      <w:r w:rsidRPr="0005703A">
        <w:rPr>
          <w:rFonts w:ascii="Times New Roman" w:eastAsia="Times New Roman" w:hAnsi="Times New Roman" w:cs="Times New Roman"/>
          <w:sz w:val="21"/>
          <w:szCs w:val="21"/>
        </w:rPr>
        <w:t>ka</w:t>
      </w:r>
      <w:proofErr w:type="spellEnd"/>
      <w:r w:rsidRPr="0005703A">
        <w:rPr>
          <w:rFonts w:ascii="Times New Roman" w:eastAsia="Times New Roman" w:hAnsi="Times New Roman" w:cs="Times New Roman"/>
          <w:sz w:val="21"/>
          <w:szCs w:val="21"/>
        </w:rPr>
        <w:t xml:space="preserve"> prostřednictvím bakalářské práce podílí na řešení výzkumného projektu vedoucí/ho práce.)</w:t>
      </w:r>
    </w:p>
    <w:p w14:paraId="1BE9EFD3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74310DA" w14:textId="77777777" w:rsidR="00F953C1" w:rsidRDefault="00F953C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2EA4599" w14:textId="77777777" w:rsidR="00970D1B" w:rsidRPr="00E1462F" w:rsidRDefault="00970D1B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7CE696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72A6C076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b/>
          <w:sz w:val="24"/>
          <w:szCs w:val="24"/>
        </w:rPr>
        <w:t>Námět práce</w:t>
      </w:r>
    </w:p>
    <w:p w14:paraId="02326303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>Formulace problému a jeho vstupní diskuse ve vztahu k současnému stavu jeho poznání, předpokládaný odborný přínos práce</w:t>
      </w:r>
      <w:r w:rsidR="00E1462F">
        <w:rPr>
          <w:rFonts w:ascii="Times New Roman" w:eastAsia="Times New Roman" w:hAnsi="Times New Roman" w:cs="Times New Roman"/>
          <w:i/>
          <w:sz w:val="24"/>
          <w:szCs w:val="24"/>
        </w:rPr>
        <w:t>:</w:t>
      </w:r>
    </w:p>
    <w:p w14:paraId="620D0C2E" w14:textId="77777777" w:rsidR="00E1462F" w:rsidRPr="00E1462F" w:rsidRDefault="00E1462F" w:rsidP="00E1462F">
      <w:pPr>
        <w:pStyle w:val="Odstavecseseznamem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>c</w:t>
      </w:r>
      <w:r w:rsidR="007C77A1" w:rsidRPr="00E1462F">
        <w:rPr>
          <w:rFonts w:ascii="Times New Roman" w:eastAsia="Times New Roman" w:hAnsi="Times New Roman" w:cs="Times New Roman"/>
          <w:i/>
          <w:sz w:val="24"/>
          <w:szCs w:val="24"/>
        </w:rPr>
        <w:t>o se o daném jevu ví, co už je vyzkoumáno - návaznost na jiné práce - a co se naopak neví, jaké vě</w:t>
      </w: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>dění chybí a chcete jej doplnit</w:t>
      </w:r>
      <w:r w:rsidRPr="00E1462F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;</w:t>
      </w:r>
    </w:p>
    <w:p w14:paraId="2999335B" w14:textId="77777777" w:rsidR="00F953C1" w:rsidRPr="00E1462F" w:rsidRDefault="00E1462F" w:rsidP="00E1462F">
      <w:pPr>
        <w:pStyle w:val="Odstavecseseznamem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>p</w:t>
      </w:r>
      <w:r w:rsidR="007C77A1" w:rsidRPr="00E1462F">
        <w:rPr>
          <w:rFonts w:ascii="Times New Roman" w:eastAsia="Times New Roman" w:hAnsi="Times New Roman" w:cs="Times New Roman"/>
          <w:i/>
          <w:sz w:val="24"/>
          <w:szCs w:val="24"/>
        </w:rPr>
        <w:t>roč je zajímavé a důležité se zvolenému problému věnovat, jak by měl být cíl práce (pomoci vyřešit problém, zaplnit bílé místo, ověřit předchozí poznatky v novém kontextu…).</w:t>
      </w:r>
    </w:p>
    <w:p w14:paraId="7553F116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14:paraId="3054E0B0" w14:textId="77777777" w:rsidR="00F953C1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 xml:space="preserve">Z této části projektu by také měla být zřejmá relevance tématu k oborům </w:t>
      </w:r>
      <w:r w:rsidR="00E1462F"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>oci</w:t>
      </w:r>
      <w:r w:rsidR="00E1462F">
        <w:rPr>
          <w:rFonts w:ascii="Times New Roman" w:eastAsia="Times New Roman" w:hAnsi="Times New Roman" w:cs="Times New Roman"/>
          <w:i/>
          <w:sz w:val="24"/>
          <w:szCs w:val="24"/>
        </w:rPr>
        <w:t>ologie,</w:t>
      </w: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 xml:space="preserve"> sociální antropologie nebo sociální politika.</w:t>
      </w:r>
    </w:p>
    <w:p w14:paraId="433C97FA" w14:textId="77777777" w:rsidR="00E1462F" w:rsidRPr="00E1462F" w:rsidRDefault="00E1462F" w:rsidP="00E1462F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69F3C13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>Minimální rozsah: 600 slov pro bakalářskou práci a 800 slov pro diplomovou práci.</w:t>
      </w:r>
    </w:p>
    <w:p w14:paraId="25D047BF" w14:textId="77777777" w:rsidR="00E1462F" w:rsidRDefault="00E1462F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5D2F9F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BF8BA4F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010307B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820B8F8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b/>
          <w:sz w:val="24"/>
          <w:szCs w:val="24"/>
        </w:rPr>
        <w:t>Předpokládané metody zpracování</w:t>
      </w:r>
    </w:p>
    <w:p w14:paraId="4A64FD93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>Vysvětlete, na jakých datech bude analýza založena (druh, vzorek, terén) a jaké postupy a techniky k jejich analýze použijete. U teoretické práce popište analytický popř. syntetický postup.</w:t>
      </w: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</w:p>
    <w:p w14:paraId="1F60D76E" w14:textId="77777777" w:rsidR="00F953C1" w:rsidRDefault="00F953C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135676F" w14:textId="77777777" w:rsidR="00E1462F" w:rsidRDefault="00E1462F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CDEA4F" w14:textId="77777777" w:rsidR="00E1462F" w:rsidRDefault="00E1462F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A2C27F" w14:textId="77777777" w:rsidR="00E1462F" w:rsidRPr="00E1462F" w:rsidRDefault="00E1462F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0C6E41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b/>
          <w:sz w:val="24"/>
          <w:szCs w:val="24"/>
        </w:rPr>
        <w:t>Etické souvislosti zvažovaného projektu</w:t>
      </w:r>
    </w:p>
    <w:p w14:paraId="78EEB802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>Je realizace projektu spojena s etickými riziky? Pokud ano, jak na ně budete v projektu reagovat. Jak bude zajištěna ochrana os</w:t>
      </w:r>
      <w:r w:rsidR="00E1462F">
        <w:rPr>
          <w:rFonts w:ascii="Times New Roman" w:eastAsia="Times New Roman" w:hAnsi="Times New Roman" w:cs="Times New Roman"/>
          <w:i/>
          <w:sz w:val="24"/>
          <w:szCs w:val="24"/>
        </w:rPr>
        <w:t>obních údajů účastníků výzkumu?</w:t>
      </w:r>
    </w:p>
    <w:p w14:paraId="7916236D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15A12CB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</w:p>
    <w:p w14:paraId="578FDBDF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4F2E9F4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6061DB8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b/>
          <w:sz w:val="24"/>
          <w:szCs w:val="24"/>
        </w:rPr>
        <w:t>Orientační seznam literatury</w:t>
      </w:r>
    </w:p>
    <w:p w14:paraId="23AEDAC9" w14:textId="17028C98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 xml:space="preserve">Alespoň 10 </w:t>
      </w:r>
      <w:r w:rsidR="00B16993">
        <w:rPr>
          <w:rFonts w:ascii="Times New Roman" w:eastAsia="Times New Roman" w:hAnsi="Times New Roman" w:cs="Times New Roman"/>
          <w:i/>
          <w:sz w:val="24"/>
          <w:szCs w:val="24"/>
        </w:rPr>
        <w:t xml:space="preserve">odborných </w:t>
      </w:r>
      <w:r w:rsidRPr="00E1462F">
        <w:rPr>
          <w:rFonts w:ascii="Times New Roman" w:eastAsia="Times New Roman" w:hAnsi="Times New Roman" w:cs="Times New Roman"/>
          <w:i/>
          <w:sz w:val="24"/>
          <w:szCs w:val="24"/>
        </w:rPr>
        <w:t>textů u projektů bakalářských prací, alespoň 15 textů u projektů diplomových prací.</w:t>
      </w:r>
      <w:r w:rsidR="00B16993">
        <w:rPr>
          <w:rFonts w:ascii="Times New Roman" w:eastAsia="Times New Roman" w:hAnsi="Times New Roman" w:cs="Times New Roman"/>
          <w:i/>
          <w:sz w:val="24"/>
          <w:szCs w:val="24"/>
        </w:rPr>
        <w:t xml:space="preserve"> V orientačním seznamu literatury nemohou být uvedeny bakalářské a magisterské práce ani publicistické texty.</w:t>
      </w:r>
    </w:p>
    <w:p w14:paraId="060C1AAE" w14:textId="77777777" w:rsidR="00F953C1" w:rsidRPr="00E1462F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9682788" w14:textId="77777777" w:rsidR="00F953C1" w:rsidRPr="00E1462F" w:rsidRDefault="007C77A1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1.</w:t>
      </w:r>
      <w:r w:rsidR="00970D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BC14739" w14:textId="77777777" w:rsidR="00F953C1" w:rsidRPr="00970D1B" w:rsidRDefault="007C77A1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2.</w:t>
      </w:r>
      <w:r w:rsidRPr="00E1462F"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</w:p>
    <w:p w14:paraId="50D64619" w14:textId="77777777" w:rsidR="00F953C1" w:rsidRPr="00E1462F" w:rsidRDefault="007C77A1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3.</w:t>
      </w:r>
      <w:r w:rsidR="00970D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74C189B" w14:textId="77777777" w:rsidR="00F953C1" w:rsidRPr="00E1462F" w:rsidRDefault="007C77A1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4.</w:t>
      </w:r>
      <w:r w:rsidR="00970D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D58BEE3" w14:textId="77777777" w:rsidR="00F953C1" w:rsidRPr="00E1462F" w:rsidRDefault="007C77A1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5.</w:t>
      </w:r>
      <w:r w:rsidR="00970D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09FD65E" w14:textId="77777777" w:rsidR="00F953C1" w:rsidRPr="00E1462F" w:rsidRDefault="007C77A1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6.</w:t>
      </w:r>
      <w:r w:rsidR="00970D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EEFAE0F" w14:textId="77777777" w:rsidR="00970D1B" w:rsidRDefault="007C77A1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7.</w:t>
      </w:r>
      <w:r w:rsidR="00970D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BF57473" w14:textId="77777777" w:rsidR="00F953C1" w:rsidRPr="00E1462F" w:rsidRDefault="007C77A1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8.</w:t>
      </w:r>
      <w:r w:rsidR="00970D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2815B7D" w14:textId="77777777" w:rsidR="00F953C1" w:rsidRPr="00E1462F" w:rsidRDefault="007C77A1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9.</w:t>
      </w:r>
      <w:r w:rsidR="00970D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79F79B2" w14:textId="77777777" w:rsidR="00F953C1" w:rsidRDefault="007C77A1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>10.</w:t>
      </w:r>
      <w:r w:rsidR="00970D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C0C4662" w14:textId="77777777" w:rsidR="00970D1B" w:rsidRDefault="00970D1B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1. </w:t>
      </w:r>
    </w:p>
    <w:p w14:paraId="4DF4D13A" w14:textId="77777777" w:rsidR="00970D1B" w:rsidRDefault="00970D1B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2. </w:t>
      </w:r>
    </w:p>
    <w:p w14:paraId="440B7DAE" w14:textId="77777777" w:rsidR="00970D1B" w:rsidRDefault="00970D1B" w:rsidP="00E1462F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3. </w:t>
      </w:r>
    </w:p>
    <w:p w14:paraId="07E14D5D" w14:textId="77777777" w:rsidR="00F953C1" w:rsidRDefault="00970D1B" w:rsidP="00970D1B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4. </w:t>
      </w:r>
    </w:p>
    <w:p w14:paraId="69619165" w14:textId="77777777" w:rsidR="00970D1B" w:rsidRPr="00E1462F" w:rsidRDefault="00970D1B" w:rsidP="00970D1B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5. </w:t>
      </w:r>
    </w:p>
    <w:p w14:paraId="7E881B61" w14:textId="3ED68442" w:rsidR="00F953C1" w:rsidRPr="008355D0" w:rsidRDefault="007C77A1" w:rsidP="00E1462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462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sectPr w:rsidR="00F953C1" w:rsidRPr="008355D0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01B10"/>
    <w:multiLevelType w:val="hybridMultilevel"/>
    <w:tmpl w:val="E7FA152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B83823"/>
    <w:multiLevelType w:val="hybridMultilevel"/>
    <w:tmpl w:val="9C887F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8506367">
    <w:abstractNumId w:val="0"/>
  </w:num>
  <w:num w:numId="2" w16cid:durableId="1675065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LQ0NDM3MzY0MDJR0lEKTi0uzszPAykwrgUAtM3hiywAAAA="/>
  </w:docVars>
  <w:rsids>
    <w:rsidRoot w:val="00F953C1"/>
    <w:rsid w:val="00002A4C"/>
    <w:rsid w:val="0005703A"/>
    <w:rsid w:val="002D190C"/>
    <w:rsid w:val="00331E98"/>
    <w:rsid w:val="00332C72"/>
    <w:rsid w:val="003A4C1C"/>
    <w:rsid w:val="003C5F78"/>
    <w:rsid w:val="003F7514"/>
    <w:rsid w:val="00423CCC"/>
    <w:rsid w:val="004B0F48"/>
    <w:rsid w:val="00507EEF"/>
    <w:rsid w:val="00510437"/>
    <w:rsid w:val="00681FB4"/>
    <w:rsid w:val="006B56D6"/>
    <w:rsid w:val="006E1417"/>
    <w:rsid w:val="00750D7D"/>
    <w:rsid w:val="007C77A1"/>
    <w:rsid w:val="00801BD8"/>
    <w:rsid w:val="008355D0"/>
    <w:rsid w:val="00905C16"/>
    <w:rsid w:val="00970D1B"/>
    <w:rsid w:val="00A02200"/>
    <w:rsid w:val="00AC730B"/>
    <w:rsid w:val="00AD1AF7"/>
    <w:rsid w:val="00AF34F3"/>
    <w:rsid w:val="00B16993"/>
    <w:rsid w:val="00C8364B"/>
    <w:rsid w:val="00D57075"/>
    <w:rsid w:val="00E1462F"/>
    <w:rsid w:val="00F30E82"/>
    <w:rsid w:val="00F95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462186"/>
  <w15:docId w15:val="{275D008A-0AFA-C54C-9E24-C745013F3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Odstavecseseznamem">
    <w:name w:val="List Paragraph"/>
    <w:basedOn w:val="Normln"/>
    <w:uiPriority w:val="34"/>
    <w:qFormat/>
    <w:rsid w:val="00E1462F"/>
    <w:pPr>
      <w:ind w:left="720"/>
      <w:contextualSpacing/>
    </w:pPr>
  </w:style>
  <w:style w:type="table" w:styleId="Mkatabulky">
    <w:name w:val="Table Grid"/>
    <w:basedOn w:val="Normlntabulka"/>
    <w:uiPriority w:val="39"/>
    <w:rsid w:val="00E1462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AF34F3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E14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1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ub grygar</dc:creator>
  <cp:lastModifiedBy>Jana Vojanová</cp:lastModifiedBy>
  <cp:revision>2</cp:revision>
  <dcterms:created xsi:type="dcterms:W3CDTF">2023-04-18T13:26:00Z</dcterms:created>
  <dcterms:modified xsi:type="dcterms:W3CDTF">2023-04-18T13:26:00Z</dcterms:modified>
</cp:coreProperties>
</file>